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FBED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STHupo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STHupo" w:hAnsi="Times New Roman" w:cs="Times New Roman"/>
          <w:b/>
          <w:color w:val="FF0000"/>
          <w:sz w:val="52"/>
          <w:szCs w:val="52"/>
        </w:rPr>
        <w:t>Registration Form</w:t>
      </w:r>
    </w:p>
    <w:p w14:paraId="1AA5BB06" w14:textId="42CFA080" w:rsidR="006D628C" w:rsidRDefault="00D1371A" w:rsidP="006D628C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kern w:val="2"/>
          <w:sz w:val="21"/>
          <w:szCs w:val="21"/>
        </w:rPr>
      </w:pPr>
      <w:r>
        <w:rPr>
          <w:rFonts w:ascii="Arial" w:hAnsi="Arial" w:cs="Arial"/>
          <w:bCs/>
          <w:kern w:val="2"/>
          <w:sz w:val="21"/>
          <w:szCs w:val="21"/>
        </w:rPr>
        <w:t>M</w:t>
      </w:r>
      <w:r>
        <w:rPr>
          <w:rFonts w:ascii="Arial" w:hAnsi="Arial" w:cs="Arial" w:hint="eastAsia"/>
          <w:bCs/>
          <w:kern w:val="2"/>
          <w:sz w:val="21"/>
          <w:szCs w:val="21"/>
        </w:rPr>
        <w:t>arch</w:t>
      </w:r>
      <w:r>
        <w:rPr>
          <w:rFonts w:ascii="Arial" w:hAnsi="Arial" w:cs="Arial"/>
          <w:bCs/>
          <w:kern w:val="2"/>
          <w:sz w:val="21"/>
          <w:szCs w:val="21"/>
        </w:rPr>
        <w:t xml:space="preserve"> 18-20</w:t>
      </w:r>
      <w:r w:rsidR="00C3655C" w:rsidRPr="00C3655C">
        <w:rPr>
          <w:rFonts w:ascii="Arial" w:hAnsi="Arial" w:cs="Arial"/>
          <w:bCs/>
          <w:kern w:val="2"/>
          <w:sz w:val="21"/>
          <w:szCs w:val="21"/>
        </w:rPr>
        <w:t>, 202</w:t>
      </w:r>
      <w:r w:rsidR="00282E63">
        <w:rPr>
          <w:rFonts w:ascii="Arial" w:hAnsi="Arial" w:cs="Arial"/>
          <w:bCs/>
          <w:kern w:val="2"/>
          <w:sz w:val="21"/>
          <w:szCs w:val="21"/>
        </w:rPr>
        <w:t>4</w:t>
      </w:r>
      <w:r w:rsidR="006D628C" w:rsidRPr="00B237AD">
        <w:rPr>
          <w:rFonts w:ascii="Arial" w:hAnsi="Arial" w:cs="Arial"/>
          <w:bCs/>
          <w:kern w:val="2"/>
          <w:sz w:val="21"/>
          <w:szCs w:val="21"/>
        </w:rPr>
        <w:t xml:space="preserve"> | </w:t>
      </w:r>
      <w:r w:rsidR="00282E63">
        <w:rPr>
          <w:rFonts w:ascii="Arial" w:hAnsi="Arial" w:cs="Arial"/>
          <w:bCs/>
          <w:kern w:val="2"/>
          <w:sz w:val="21"/>
          <w:szCs w:val="21"/>
        </w:rPr>
        <w:t>Yamaguchi</w:t>
      </w:r>
      <w:r w:rsidRPr="00D1371A">
        <w:rPr>
          <w:rFonts w:ascii="Arial" w:hAnsi="Arial" w:cs="Arial"/>
          <w:bCs/>
          <w:kern w:val="2"/>
          <w:sz w:val="21"/>
          <w:szCs w:val="21"/>
        </w:rPr>
        <w:t>, Japan</w:t>
      </w:r>
    </w:p>
    <w:p w14:paraId="3F3DAF3D" w14:textId="6AF90D99" w:rsidR="00132B09" w:rsidRPr="006752F3" w:rsidRDefault="00387F20" w:rsidP="00E62C11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E1E15" w:rsidRPr="006752F3">
        <w:rPr>
          <w:rFonts w:ascii="Times New Roman" w:hAnsi="Times New Roman" w:cs="Times New Roman"/>
          <w:sz w:val="22"/>
          <w:szCs w:val="22"/>
        </w:rPr>
        <w:t>ma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91749E">
        <w:rPr>
          <w:rFonts w:ascii="Times New Roman" w:hAnsi="Times New Roman" w:cs="Times New Roman" w:hint="eastAsia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F74483">
        <w:rPr>
          <w:rFonts w:ascii="Times New Roman" w:hAnsi="Times New Roman" w:cs="Times New Roman"/>
          <w:color w:val="FF0000"/>
          <w:sz w:val="22"/>
          <w:szCs w:val="22"/>
        </w:rPr>
        <w:t>of Paymen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4E09CF" w:rsidRPr="004E09CF">
        <w:rPr>
          <w:rFonts w:ascii="Times New Roman" w:hAnsi="Times New Roman" w:cs="Times New Roman"/>
          <w:bCs/>
          <w:color w:val="0070C0"/>
          <w:sz w:val="22"/>
          <w:szCs w:val="22"/>
        </w:rPr>
        <w:t>icietconf@vip.163.com</w:t>
      </w:r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on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ach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articipant.</w:t>
      </w:r>
      <w:r w:rsidR="003C4E8B">
        <w:rPr>
          <w:rFonts w:ascii="Times New Roman" w:hAnsi="Times New Roman" w:cs="Times New Roman" w:hint="eastAsia"/>
          <w:sz w:val="22"/>
          <w:szCs w:val="22"/>
        </w:rPr>
        <w:t xml:space="preserve"> </w:t>
      </w:r>
    </w:p>
    <w:p w14:paraId="3C7893FF" w14:textId="77777777" w:rsidR="00923D68" w:rsidRDefault="0033524D" w:rsidP="00923D68">
      <w:pPr>
        <w:pStyle w:val="BodyText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8D2797F" w14:textId="77777777" w:rsidR="00FE7D9A" w:rsidRPr="00FE7D9A" w:rsidRDefault="00FE7D9A" w:rsidP="004B1293">
      <w:pPr>
        <w:pStyle w:val="BodyText3"/>
        <w:ind w:right="220"/>
        <w:jc w:val="right"/>
        <w:rPr>
          <w:rFonts w:eastAsia="SimSun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SimSun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SimSun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3CBC98C9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3D8BF180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ID:</w:t>
            </w:r>
            <w:r w:rsidRPr="00BF5DC8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our Abstract ID Number in Text Box"/>
                <w:tag w:val="Type Your Abstract ID Number in Text Box"/>
                <w:id w:val="1848212822"/>
                <w:placeholder>
                  <w:docPart w:val="4E2C567638854FB280BCD9EFF369FC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5C284E" w:rsidRPr="00103F80" w14:paraId="2FB71027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A3E3654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Title:</w:t>
            </w:r>
            <w:r w:rsidRPr="00331672">
              <w:rPr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Title in Text Box(Exactly Same as Final Manuscript)"/>
                <w:tag w:val="Type Title in Text Box(Exactly Same as Final Manuscript)"/>
                <w:id w:val="1707443174"/>
                <w:placeholder>
                  <w:docPart w:val="5369D05B21674905A56183EFE1D2A200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103F80" w14:paraId="45A6EEB3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CF387A1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uthors:</w:t>
            </w:r>
            <w:r w:rsidRPr="00BF5DC8">
              <w:rPr>
                <w:rFonts w:ascii="Arial" w:hAnsi="Arial" w:cs="Arial" w:hint="eastAsia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Authors in Text Box(Exactly Same as Final Manuscript)"/>
                <w:tag w:val="Type Authors in Text Box(Exactly Same as Final Manuscript)"/>
                <w:id w:val="-1217593420"/>
                <w:placeholder>
                  <w:docPart w:val="C54BA5F7398E482F91AE6C0163503AD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103F80" w14:paraId="1ECF5902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3020203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5B81D4D8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2CCA8A85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139662D8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0B5AA60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SimSun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2FA01ECE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6F80366F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7130E74E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PlaceholderText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C26971D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1E5775B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24B526C1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49C794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3C8416" w14:textId="77777777" w:rsidTr="002A17CA">
        <w:trPr>
          <w:jc w:val="center"/>
        </w:trPr>
        <w:tc>
          <w:tcPr>
            <w:tcW w:w="2479" w:type="dxa"/>
          </w:tcPr>
          <w:p w14:paraId="2B209A6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1CCF372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484C58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49B1335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2C4CFBA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48A423C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5BFE20D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F3F199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32477297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0361FC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1270D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1FADA4E9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7A03DDA6" w14:textId="432535EB" w:rsidR="005C284E" w:rsidRDefault="005C284E" w:rsidP="00282E63">
            <w:pPr>
              <w:autoSpaceDE w:val="0"/>
              <w:autoSpaceDN w:val="0"/>
              <w:adjustRightInd w:val="0"/>
              <w:spacing w:before="60" w:after="6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?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Content>
                <w:r w:rsidRPr="00C034EC">
                  <w:rPr>
                    <w:rFonts w:ascii="Arial" w:hAnsi="Arial" w:cs="Arial" w:hint="eastAsia"/>
                    <w:sz w:val="16"/>
                    <w:szCs w:val="16"/>
                    <w:highlight w:val="yellow"/>
                  </w:rPr>
                  <w:t>YES / NO</w:t>
                </w:r>
              </w:sdtContent>
            </w:sdt>
          </w:p>
          <w:p w14:paraId="015B1E7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If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 xml:space="preserve"> </w:t>
            </w: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no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: 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scanned official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receip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will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be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sen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to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you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>r email address.</w:t>
            </w:r>
          </w:p>
        </w:tc>
      </w:tr>
      <w:tr w:rsidR="005C284E" w:rsidRPr="008F0CCC" w14:paraId="7EB698D5" w14:textId="77777777" w:rsidTr="002A17CA">
        <w:trPr>
          <w:jc w:val="center"/>
        </w:trPr>
        <w:tc>
          <w:tcPr>
            <w:tcW w:w="9844" w:type="dxa"/>
            <w:gridSpan w:val="6"/>
          </w:tcPr>
          <w:p w14:paraId="639C5004" w14:textId="632F1180" w:rsidR="005C284E" w:rsidRPr="00E42501" w:rsidRDefault="00FA3909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5192C">
              <w:rPr>
                <w:rFonts w:ascii="Arial" w:hAnsi="Arial" w:cs="Arial"/>
                <w:color w:val="FF5050"/>
                <w:sz w:val="20"/>
                <w:szCs w:val="20"/>
              </w:rPr>
              <w:t>Please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enter the presenter</w:t>
            </w:r>
            <w:r w:rsidR="005C284E" w:rsidRPr="00B5192C">
              <w:rPr>
                <w:rFonts w:ascii="Arial" w:hAnsi="Arial" w:cs="Arial"/>
                <w:color w:val="FF5050"/>
                <w:sz w:val="20"/>
                <w:szCs w:val="20"/>
              </w:rPr>
              <w:t>’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>s name:</w:t>
            </w:r>
            <w:r w:rsidR="005C284E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Presenter's Name, Affiliation"/>
                <w:tag w:val="Type Presenter's Name, Affiliation"/>
                <w:id w:val="1254784647"/>
                <w:placeholder>
                  <w:docPart w:val="E6ECEF554EB94DC2A1E72FC25125DDD0"/>
                </w:placeholder>
                <w:showingPlcHdr/>
                <w:text/>
              </w:sdtPr>
              <w:sdtContent>
                <w:r w:rsidR="005C284E"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8F0CCC" w14:paraId="4C78AB4E" w14:textId="77777777" w:rsidTr="002A17CA">
        <w:trPr>
          <w:jc w:val="center"/>
        </w:trPr>
        <w:tc>
          <w:tcPr>
            <w:tcW w:w="9844" w:type="dxa"/>
            <w:gridSpan w:val="6"/>
          </w:tcPr>
          <w:p w14:paraId="3E1210C6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561A5D4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03922B08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4EE124B9" w14:textId="446ADE3F" w:rsidR="00803F75" w:rsidRDefault="006A2C59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I</w:t>
            </w:r>
            <w:r w:rsidR="004E549A" w:rsidRPr="004E549A">
              <w:rPr>
                <w:rFonts w:ascii="Arial" w:hAnsi="Arial" w:cs="Arial"/>
                <w:color w:val="0D0D0D"/>
                <w:sz w:val="20"/>
                <w:szCs w:val="20"/>
              </w:rPr>
              <w:t>nvoice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/R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eceipt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I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>nfo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p w14:paraId="2E4AB86E" w14:textId="06801F0C" w:rsidR="00D8142C" w:rsidRPr="00E42501" w:rsidRDefault="00D8142C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DFA0D69" w14:textId="77777777" w:rsidR="00DF166E" w:rsidRPr="00DF166E" w:rsidRDefault="001E6B7A" w:rsidP="001E6B7A">
      <w:pPr>
        <w:pStyle w:val="BodyText3"/>
        <w:jc w:val="both"/>
        <w:rPr>
          <w:rFonts w:ascii="Times New Roman" w:eastAsiaTheme="minorEastAsia" w:hAnsi="Times New Roman" w:cs="Times New Roman"/>
          <w:color w:val="000000"/>
          <w:sz w:val="20"/>
          <w:szCs w:val="20"/>
          <w:lang w:eastAsia="zh-CN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</w:p>
    <w:tbl>
      <w:tblPr>
        <w:tblStyle w:val="LightShading-Accent1"/>
        <w:tblW w:w="9922" w:type="dxa"/>
        <w:tblInd w:w="392" w:type="dxa"/>
        <w:tblLook w:val="04A0" w:firstRow="1" w:lastRow="0" w:firstColumn="1" w:lastColumn="0" w:noHBand="0" w:noVBand="1"/>
      </w:tblPr>
      <w:tblGrid>
        <w:gridCol w:w="3685"/>
        <w:gridCol w:w="3119"/>
        <w:gridCol w:w="3118"/>
      </w:tblGrid>
      <w:tr w:rsidR="008957FA" w:rsidRPr="004B3B6E" w14:paraId="382A5381" w14:textId="77777777" w:rsidTr="008957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Align w:val="center"/>
          </w:tcPr>
          <w:p w14:paraId="3CE13C67" w14:textId="31EB8557" w:rsidR="008957FA" w:rsidRPr="008957FA" w:rsidRDefault="008957FA" w:rsidP="00F234BD">
            <w:pPr>
              <w:widowControl/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</w:pPr>
            <w:r w:rsidRPr="00F234BD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Category</w:t>
            </w:r>
          </w:p>
        </w:tc>
        <w:tc>
          <w:tcPr>
            <w:tcW w:w="3119" w:type="dxa"/>
            <w:vAlign w:val="center"/>
          </w:tcPr>
          <w:p w14:paraId="7FD907D8" w14:textId="198D4881" w:rsidR="008957FA" w:rsidRPr="008957FA" w:rsidRDefault="008957FA" w:rsidP="00F234BD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</w:pPr>
            <w:r w:rsidRPr="008957FA">
              <w:rPr>
                <w:rFonts w:ascii="Arial" w:eastAsia="SimSun" w:hAnsi="Arial" w:cs="Arial"/>
                <w:color w:val="auto"/>
                <w:kern w:val="0"/>
                <w:sz w:val="20"/>
                <w:szCs w:val="20"/>
              </w:rPr>
              <w:t>Registration Fee</w:t>
            </w:r>
          </w:p>
        </w:tc>
        <w:tc>
          <w:tcPr>
            <w:tcW w:w="3118" w:type="dxa"/>
            <w:vAlign w:val="center"/>
          </w:tcPr>
          <w:p w14:paraId="0CBC8AED" w14:textId="236E7EF8" w:rsidR="008957FA" w:rsidRPr="00137AC1" w:rsidRDefault="00A900BB" w:rsidP="00F234BD">
            <w:pPr>
              <w:widowControl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b w:val="0"/>
                <w:bCs w:val="0"/>
                <w:color w:val="444444"/>
                <w:kern w:val="0"/>
                <w:sz w:val="20"/>
                <w:szCs w:val="20"/>
              </w:rPr>
            </w:pPr>
            <w:r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  <w:t>Qty</w:t>
            </w:r>
          </w:p>
        </w:tc>
      </w:tr>
      <w:tr w:rsidR="008957FA" w:rsidRPr="004B3B6E" w14:paraId="5A092920" w14:textId="77777777" w:rsidTr="00895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Align w:val="center"/>
          </w:tcPr>
          <w:p w14:paraId="029BE727" w14:textId="71AAFA32" w:rsidR="008957FA" w:rsidRPr="00F234BD" w:rsidRDefault="000F633F" w:rsidP="00F234BD">
            <w:pPr>
              <w:widowControl/>
              <w:rPr>
                <w:rFonts w:ascii="Roboto" w:hAnsi="Roboto"/>
                <w:color w:val="231F20"/>
              </w:rPr>
            </w:pPr>
            <w:r>
              <w:rPr>
                <w:rFonts w:ascii="Roboto" w:hAnsi="Roboto"/>
                <w:color w:val="231F20"/>
              </w:rPr>
              <w:t>Delegate</w:t>
            </w:r>
            <w:r w:rsidR="008957FA">
              <w:rPr>
                <w:rFonts w:ascii="Roboto" w:hAnsi="Roboto"/>
                <w:color w:val="231F20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2FED6FD3" w14:textId="1955A040" w:rsidR="008957FA" w:rsidRPr="004B3B6E" w:rsidRDefault="008957FA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>
              <w:rPr>
                <w:rFonts w:ascii="Roboto" w:hAnsi="Roboto"/>
                <w:color w:val="231F20"/>
              </w:rPr>
              <w:t>US$ 350</w:t>
            </w:r>
          </w:p>
        </w:tc>
        <w:tc>
          <w:tcPr>
            <w:tcW w:w="3118" w:type="dxa"/>
            <w:vAlign w:val="center"/>
          </w:tcPr>
          <w:p w14:paraId="4FFDE363" w14:textId="77777777" w:rsidR="008957FA" w:rsidRPr="004B3B6E" w:rsidRDefault="008957FA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8957FA" w:rsidRPr="004B3B6E" w14:paraId="0B8FDEED" w14:textId="77777777" w:rsidTr="008957FA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Align w:val="center"/>
          </w:tcPr>
          <w:p w14:paraId="1CE2ED3B" w14:textId="0AC1F835" w:rsidR="008957FA" w:rsidRPr="00F234BD" w:rsidRDefault="000F633F" w:rsidP="00F234BD">
            <w:pPr>
              <w:widowControl/>
              <w:rPr>
                <w:rFonts w:ascii="Roboto" w:hAnsi="Roboto"/>
                <w:color w:val="231F20"/>
              </w:rPr>
            </w:pPr>
            <w:r>
              <w:rPr>
                <w:rFonts w:ascii="Roboto" w:hAnsi="Roboto"/>
                <w:color w:val="231F20"/>
              </w:rPr>
              <w:t>Delegate</w:t>
            </w:r>
            <w:r w:rsidR="008957FA">
              <w:rPr>
                <w:rFonts w:ascii="Roboto" w:hAnsi="Roboto"/>
                <w:color w:val="231F20"/>
              </w:rPr>
              <w:t xml:space="preserve"> (Student)</w:t>
            </w:r>
          </w:p>
        </w:tc>
        <w:tc>
          <w:tcPr>
            <w:tcW w:w="3119" w:type="dxa"/>
            <w:vAlign w:val="center"/>
          </w:tcPr>
          <w:p w14:paraId="2EA3F351" w14:textId="23759451" w:rsidR="008957FA" w:rsidRDefault="008957FA" w:rsidP="00F234BD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>
              <w:rPr>
                <w:rFonts w:ascii="Roboto" w:hAnsi="Roboto"/>
                <w:color w:val="231F20"/>
              </w:rPr>
              <w:t>US$ 300</w:t>
            </w:r>
          </w:p>
        </w:tc>
        <w:tc>
          <w:tcPr>
            <w:tcW w:w="3118" w:type="dxa"/>
            <w:vAlign w:val="center"/>
          </w:tcPr>
          <w:p w14:paraId="1EC87727" w14:textId="77777777" w:rsidR="008957FA" w:rsidRPr="004B3B6E" w:rsidRDefault="008957FA" w:rsidP="00F234BD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8957FA" w:rsidRPr="004B3B6E" w14:paraId="143FB08E" w14:textId="77777777" w:rsidTr="008957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Align w:val="center"/>
          </w:tcPr>
          <w:p w14:paraId="2967CFB7" w14:textId="60D3C7BD" w:rsidR="008957FA" w:rsidRPr="00F234BD" w:rsidRDefault="008957FA" w:rsidP="00F234BD">
            <w:pPr>
              <w:widowControl/>
              <w:rPr>
                <w:rFonts w:ascii="Roboto" w:hAnsi="Roboto"/>
                <w:color w:val="231F20"/>
              </w:rPr>
            </w:pPr>
            <w:r>
              <w:rPr>
                <w:rFonts w:ascii="Roboto" w:hAnsi="Roboto"/>
                <w:color w:val="231F20"/>
              </w:rPr>
              <w:t>One-day Tour</w:t>
            </w:r>
          </w:p>
        </w:tc>
        <w:tc>
          <w:tcPr>
            <w:tcW w:w="3119" w:type="dxa"/>
            <w:vAlign w:val="center"/>
          </w:tcPr>
          <w:p w14:paraId="05C18686" w14:textId="02A3197C" w:rsidR="008957FA" w:rsidRPr="004B3B6E" w:rsidRDefault="008957FA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b/>
                <w:bCs/>
                <w:color w:val="444444"/>
                <w:kern w:val="0"/>
                <w:sz w:val="20"/>
                <w:szCs w:val="20"/>
              </w:rPr>
            </w:pPr>
            <w:r>
              <w:rPr>
                <w:rFonts w:ascii="Roboto" w:hAnsi="Roboto"/>
                <w:color w:val="231F20"/>
              </w:rPr>
              <w:t>US$ 150</w:t>
            </w:r>
          </w:p>
        </w:tc>
        <w:tc>
          <w:tcPr>
            <w:tcW w:w="3118" w:type="dxa"/>
            <w:vAlign w:val="center"/>
          </w:tcPr>
          <w:p w14:paraId="31EAB572" w14:textId="77777777" w:rsidR="008957FA" w:rsidRPr="004B3B6E" w:rsidRDefault="008957FA" w:rsidP="00F234BD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SimSun" w:hAnsi="Arial" w:cs="Arial"/>
                <w:color w:val="444444"/>
                <w:kern w:val="0"/>
                <w:sz w:val="20"/>
                <w:szCs w:val="20"/>
              </w:rPr>
            </w:pPr>
          </w:p>
        </w:tc>
      </w:tr>
      <w:tr w:rsidR="00452C0E" w:rsidRPr="004B3B6E" w14:paraId="5BE2B5AE" w14:textId="77777777" w:rsidTr="008957FA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vAlign w:val="center"/>
          </w:tcPr>
          <w:p w14:paraId="6A64FEC4" w14:textId="1941F0B1" w:rsidR="00452C0E" w:rsidRPr="00F234BD" w:rsidRDefault="00F234BD" w:rsidP="00F234BD">
            <w:pPr>
              <w:widowControl/>
              <w:rPr>
                <w:rFonts w:ascii="Roboto" w:hAnsi="Roboto"/>
                <w:color w:val="231F20"/>
              </w:rPr>
            </w:pPr>
            <w:r w:rsidRPr="00F234BD">
              <w:rPr>
                <w:rFonts w:ascii="Roboto" w:hAnsi="Roboto"/>
                <w:color w:val="231F20"/>
              </w:rPr>
              <w:t>TOTAL</w:t>
            </w:r>
          </w:p>
        </w:tc>
        <w:tc>
          <w:tcPr>
            <w:tcW w:w="6237" w:type="dxa"/>
            <w:gridSpan w:val="2"/>
          </w:tcPr>
          <w:p w14:paraId="3F8E9479" w14:textId="77777777" w:rsidR="00452C0E" w:rsidRPr="004B3B6E" w:rsidRDefault="00452C0E" w:rsidP="00250523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SimSun" w:hAnsi="Arial" w:cs="Arial"/>
                <w:color w:val="FF0000"/>
                <w:kern w:val="0"/>
                <w:sz w:val="20"/>
                <w:szCs w:val="20"/>
              </w:rPr>
            </w:pPr>
          </w:p>
        </w:tc>
      </w:tr>
    </w:tbl>
    <w:p w14:paraId="6DDC0C7E" w14:textId="29D08369" w:rsidR="009928F5" w:rsidRDefault="002C6A01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lastRenderedPageBreak/>
        <w:t>NOTE:</w:t>
      </w:r>
    </w:p>
    <w:p w14:paraId="241F1AE3" w14:textId="7777777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If the participants request cancellation and refund due to personal reasons, the following refund policy applies.</w:t>
      </w:r>
    </w:p>
    <w:p w14:paraId="58574A15" w14:textId="0A7D4DB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* 60 days ahead of the conference: 70% of payment refund</w:t>
      </w:r>
      <w:r w:rsidRPr="00D43656">
        <w:rPr>
          <w:rFonts w:ascii="Arial" w:hAnsi="Arial" w:cs="Arial"/>
          <w:sz w:val="20"/>
          <w:szCs w:val="20"/>
        </w:rPr>
        <w:br/>
        <w:t>* 30-60 days ahead of the conference: 50% of payment refund</w:t>
      </w:r>
      <w:r w:rsidRPr="00D43656">
        <w:rPr>
          <w:rFonts w:ascii="Arial" w:hAnsi="Arial" w:cs="Arial"/>
          <w:sz w:val="20"/>
          <w:szCs w:val="20"/>
        </w:rPr>
        <w:br/>
        <w:t>* Within 30 days ahead of the conference: no refund</w:t>
      </w:r>
      <w:r w:rsidRPr="00D43656">
        <w:rPr>
          <w:rFonts w:ascii="Arial" w:hAnsi="Arial" w:cs="Arial"/>
          <w:sz w:val="20"/>
          <w:szCs w:val="20"/>
        </w:rPr>
        <w:br/>
        <w:t>Cancellation and refund request must be made formally via email</w:t>
      </w:r>
      <w:r w:rsidR="0035766A" w:rsidRPr="00D43656">
        <w:rPr>
          <w:rFonts w:ascii="Arial" w:hAnsi="Arial" w:cs="Arial"/>
          <w:sz w:val="20"/>
          <w:szCs w:val="20"/>
        </w:rPr>
        <w:t>.</w:t>
      </w:r>
    </w:p>
    <w:p w14:paraId="5809DB31" w14:textId="77777777" w:rsidR="007C507F" w:rsidRDefault="007C507F" w:rsidP="007C507F">
      <w:pPr>
        <w:jc w:val="left"/>
        <w:rPr>
          <w:rFonts w:ascii="Arial" w:hAnsi="Arial" w:cs="Arial"/>
          <w:sz w:val="20"/>
          <w:szCs w:val="20"/>
        </w:rPr>
      </w:pPr>
      <w:bookmarkStart w:id="4" w:name="_Hlk32177338"/>
      <w:r>
        <w:rPr>
          <w:rFonts w:ascii="Arial" w:hAnsi="Arial" w:cs="Arial" w:hint="eastAsia"/>
          <w:sz w:val="20"/>
          <w:szCs w:val="20"/>
        </w:rPr>
        <w:t xml:space="preserve">For more information on our refund policy, please visit the following URL. </w:t>
      </w:r>
      <w:hyperlink r:id="rId8" w:history="1">
        <w:r w:rsidRPr="006A18F1">
          <w:rPr>
            <w:rStyle w:val="Hyperlink"/>
            <w:rFonts w:ascii="Arial" w:hAnsi="Arial" w:cs="Arial"/>
            <w:sz w:val="20"/>
            <w:szCs w:val="20"/>
          </w:rPr>
          <w:t>http://www.iciet.org/reg.html</w:t>
        </w:r>
      </w:hyperlink>
    </w:p>
    <w:bookmarkEnd w:id="4"/>
    <w:p w14:paraId="0D2ABC4C" w14:textId="77777777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3B866CC0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784E9316" w14:textId="0396C0F1" w:rsidR="00780F5E" w:rsidRDefault="00000000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hyperlink r:id="rId9" w:history="1">
        <w:r w:rsidR="00780F5E" w:rsidRPr="00EC7E71">
          <w:rPr>
            <w:rStyle w:val="Hyperlink"/>
            <w:rFonts w:ascii="Times New Roman" w:eastAsia="Arial Unicode MS" w:hAnsi="Times New Roman"/>
            <w:b/>
            <w:sz w:val="18"/>
            <w:szCs w:val="18"/>
            <w:lang w:val="en-GB"/>
          </w:rPr>
          <w:t>http://confsys.iconf.org/online-payment/890003173</w:t>
        </w:r>
      </w:hyperlink>
    </w:p>
    <w:p w14:paraId="3664F30B" w14:textId="5181B6CC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2"/>
        <w:gridCol w:w="5069"/>
      </w:tblGrid>
      <w:tr w:rsidR="001D0E52" w:rsidRPr="006752F3" w14:paraId="14058F4E" w14:textId="77777777" w:rsidTr="00DD78D2">
        <w:trPr>
          <w:trHeight w:val="485"/>
          <w:jc w:val="center"/>
        </w:trPr>
        <w:tc>
          <w:tcPr>
            <w:tcW w:w="5252" w:type="dxa"/>
            <w:vAlign w:val="center"/>
          </w:tcPr>
          <w:p w14:paraId="59CCC52F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069" w:type="dxa"/>
            <w:vAlign w:val="center"/>
          </w:tcPr>
          <w:p w14:paraId="1FB59443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18703B4B" w14:textId="77777777" w:rsidTr="00DD78D2">
        <w:trPr>
          <w:trHeight w:val="485"/>
          <w:jc w:val="center"/>
        </w:trPr>
        <w:tc>
          <w:tcPr>
            <w:tcW w:w="10321" w:type="dxa"/>
            <w:gridSpan w:val="2"/>
            <w:vAlign w:val="center"/>
          </w:tcPr>
          <w:p w14:paraId="34576952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249F712F" w14:textId="77777777" w:rsidR="00F4466E" w:rsidRDefault="00F4466E" w:rsidP="002B1444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13C5CFC0" w14:textId="77777777" w:rsidR="00DA05DB" w:rsidRPr="005515B7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Please be kindly noted that the conference organizing committee is not responsible for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attendees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’ visa application, transportation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,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and accommodation, so we suggest you prepare them in advance. No refund will b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approved for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absenc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due to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personal reasons.</w:t>
      </w:r>
    </w:p>
    <w:p w14:paraId="26BFAAA7" w14:textId="77777777" w:rsidR="00DA05DB" w:rsidRPr="00233445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233445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Note: For your property safety, please take good care of your belongings, and valuables should be deposited to the front desk during the conference. </w:t>
      </w:r>
      <w:r w:rsidRPr="00233445">
        <w:rPr>
          <w:rFonts w:ascii="Arial" w:eastAsia="Arial Unicode MS" w:hAnsi="Arial" w:cs="Arial" w:hint="eastAsia"/>
          <w:bCs/>
          <w:sz w:val="18"/>
          <w:szCs w:val="18"/>
          <w:lang w:val="en-GB"/>
        </w:rPr>
        <w:t>T</w:t>
      </w:r>
      <w:r w:rsidRPr="00233445">
        <w:rPr>
          <w:rFonts w:ascii="Arial" w:eastAsia="Arial Unicode MS" w:hAnsi="Arial" w:cs="Arial"/>
          <w:bCs/>
          <w:sz w:val="18"/>
          <w:szCs w:val="18"/>
          <w:lang w:val="en-GB"/>
        </w:rPr>
        <w:t>he conference organizer shall not be responsible for your</w:t>
      </w:r>
      <w:r w:rsidRPr="00233445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 lost.</w:t>
      </w:r>
    </w:p>
    <w:p w14:paraId="2202A176" w14:textId="0BEAD9F3" w:rsidR="008326B7" w:rsidRDefault="008326B7" w:rsidP="0054742E">
      <w:pPr>
        <w:rPr>
          <w:rFonts w:ascii="Times New Roman" w:hAnsi="Times New Roman"/>
          <w:b/>
          <w:sz w:val="22"/>
        </w:rPr>
      </w:pPr>
    </w:p>
    <w:p w14:paraId="4BB808C8" w14:textId="77777777" w:rsidR="006F3312" w:rsidRPr="00DE723F" w:rsidRDefault="006F3312" w:rsidP="0054742E">
      <w:pPr>
        <w:rPr>
          <w:rFonts w:ascii="Times New Roman" w:hAnsi="Times New Roman"/>
          <w:b/>
          <w:sz w:val="22"/>
        </w:rPr>
      </w:pPr>
    </w:p>
    <w:p w14:paraId="59F8E8B5" w14:textId="57212D8B" w:rsidR="004212C6" w:rsidRPr="00883EFD" w:rsidRDefault="00220789" w:rsidP="004212C6">
      <w:pPr>
        <w:jc w:val="left"/>
        <w:rPr>
          <w:rFonts w:ascii="Arial" w:hAnsi="Arial" w:cs="Arial"/>
          <w:szCs w:val="21"/>
          <w:lang w:val="en-GB"/>
        </w:rPr>
      </w:pPr>
      <w:r w:rsidRPr="00883EFD">
        <w:rPr>
          <w:rFonts w:ascii="Arial" w:hAnsi="Arial" w:cs="Arial"/>
          <w:szCs w:val="21"/>
          <w:lang w:val="en-GB"/>
        </w:rPr>
        <w:t xml:space="preserve">The </w:t>
      </w:r>
      <w:r w:rsidR="004212C6" w:rsidRPr="00883EFD">
        <w:rPr>
          <w:rFonts w:ascii="Arial" w:hAnsi="Arial" w:cs="Arial"/>
          <w:szCs w:val="21"/>
          <w:lang w:val="en-GB"/>
        </w:rPr>
        <w:t xml:space="preserve">Organizing Committee of </w:t>
      </w:r>
      <w:r w:rsidR="00AB24F2" w:rsidRPr="00883EFD">
        <w:rPr>
          <w:rFonts w:ascii="Arial" w:hAnsi="Arial" w:cs="Arial"/>
          <w:szCs w:val="21"/>
          <w:lang w:val="en-GB"/>
        </w:rPr>
        <w:t>ICIET 202</w:t>
      </w:r>
      <w:r w:rsidR="00282E63">
        <w:rPr>
          <w:rFonts w:ascii="Arial" w:hAnsi="Arial" w:cs="Arial"/>
          <w:szCs w:val="21"/>
          <w:lang w:val="en-GB"/>
        </w:rPr>
        <w:t>4</w:t>
      </w:r>
    </w:p>
    <w:p w14:paraId="6A29954C" w14:textId="47BE7B70" w:rsidR="0054742E" w:rsidRDefault="00000000" w:rsidP="00A165AA">
      <w:pPr>
        <w:rPr>
          <w:rFonts w:ascii="Arial" w:hAnsi="Arial" w:cs="Arial"/>
          <w:szCs w:val="21"/>
          <w:lang w:val="en-GB"/>
        </w:rPr>
      </w:pPr>
      <w:hyperlink r:id="rId10" w:history="1">
        <w:r w:rsidR="00207307" w:rsidRPr="00264231">
          <w:rPr>
            <w:rStyle w:val="Hyperlink"/>
            <w:rFonts w:ascii="Arial" w:hAnsi="Arial" w:cs="Arial"/>
            <w:szCs w:val="21"/>
            <w:lang w:val="en-GB"/>
          </w:rPr>
          <w:t>www.iciet.org</w:t>
        </w:r>
      </w:hyperlink>
    </w:p>
    <w:p w14:paraId="0C9855FC" w14:textId="77777777" w:rsidR="00207307" w:rsidRPr="00207307" w:rsidRDefault="00207307" w:rsidP="00A165AA">
      <w:pPr>
        <w:rPr>
          <w:rFonts w:ascii="Times New Roman" w:hAnsi="Times New Roman"/>
          <w:sz w:val="22"/>
          <w:lang w:val="en-GB"/>
        </w:rPr>
      </w:pPr>
    </w:p>
    <w:sectPr w:rsidR="00207307" w:rsidRPr="00207307" w:rsidSect="00230DA7">
      <w:headerReference w:type="default" r:id="rId11"/>
      <w:footerReference w:type="default" r:id="rId12"/>
      <w:type w:val="continuous"/>
      <w:pgSz w:w="11906" w:h="16838"/>
      <w:pgMar w:top="1440" w:right="720" w:bottom="1440" w:left="72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3F312" w14:textId="77777777" w:rsidR="00C27812" w:rsidRDefault="00C27812" w:rsidP="00132B09">
      <w:r>
        <w:separator/>
      </w:r>
    </w:p>
  </w:endnote>
  <w:endnote w:type="continuationSeparator" w:id="0">
    <w:p w14:paraId="0633D659" w14:textId="77777777" w:rsidR="00C27812" w:rsidRDefault="00C27812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upo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50AAC" w14:textId="77777777" w:rsidR="00230DA7" w:rsidRDefault="00230DA7">
    <w:pPr>
      <w:pStyle w:val="Footer"/>
      <w:jc w:val="center"/>
      <w:rPr>
        <w:color w:val="4F81BD" w:themeColor="accent1"/>
      </w:rPr>
    </w:pPr>
    <w:r>
      <w:rPr>
        <w:color w:val="4F81BD" w:themeColor="accent1"/>
        <w:lang w:val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zh-CN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</w:p>
  <w:p w14:paraId="51E2E4C0" w14:textId="77777777" w:rsidR="00230DA7" w:rsidRDefault="00230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4170B" w14:textId="77777777" w:rsidR="00C27812" w:rsidRDefault="00C27812" w:rsidP="00132B09">
      <w:r>
        <w:separator/>
      </w:r>
    </w:p>
  </w:footnote>
  <w:footnote w:type="continuationSeparator" w:id="0">
    <w:p w14:paraId="6476BD3F" w14:textId="77777777" w:rsidR="00C27812" w:rsidRDefault="00C27812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580B6" w14:textId="37448354" w:rsidR="0029759B" w:rsidRDefault="00C3655C" w:rsidP="006D628C">
    <w:pPr>
      <w:pStyle w:val="Header"/>
      <w:rPr>
        <w:rStyle w:val="Strong"/>
        <w:rFonts w:ascii="Malgun Gothic" w:hAnsi="Malgun Gothic"/>
        <w:b w:val="0"/>
        <w:color w:val="333333"/>
      </w:rPr>
    </w:pPr>
    <w:r w:rsidRPr="00C3655C">
      <w:rPr>
        <w:rStyle w:val="Strong"/>
        <w:rFonts w:ascii="Malgun Gothic" w:eastAsia="Malgun Gothic" w:hAnsi="Malgun Gothic"/>
        <w:color w:val="333333"/>
      </w:rPr>
      <w:t>202</w:t>
    </w:r>
    <w:r w:rsidR="00282E63">
      <w:rPr>
        <w:rStyle w:val="Strong"/>
        <w:rFonts w:ascii="Malgun Gothic" w:eastAsia="Malgun Gothic" w:hAnsi="Malgun Gothic"/>
        <w:color w:val="333333"/>
      </w:rPr>
      <w:t>4</w:t>
    </w:r>
    <w:r w:rsidRPr="00C3655C">
      <w:rPr>
        <w:rStyle w:val="Strong"/>
        <w:rFonts w:ascii="Malgun Gothic" w:eastAsia="Malgun Gothic" w:hAnsi="Malgun Gothic"/>
        <w:color w:val="333333"/>
      </w:rPr>
      <w:t xml:space="preserve"> 1</w:t>
    </w:r>
    <w:r w:rsidR="00282E63">
      <w:rPr>
        <w:rStyle w:val="Strong"/>
        <w:rFonts w:ascii="Malgun Gothic" w:eastAsia="Malgun Gothic" w:hAnsi="Malgun Gothic"/>
        <w:color w:val="333333"/>
      </w:rPr>
      <w:t>2</w:t>
    </w:r>
    <w:r w:rsidRPr="00C3655C">
      <w:rPr>
        <w:rStyle w:val="Strong"/>
        <w:rFonts w:ascii="Malgun Gothic" w:eastAsia="Malgun Gothic" w:hAnsi="Malgun Gothic"/>
        <w:color w:val="333333"/>
      </w:rPr>
      <w:t>th International Conference on Information and Education Technology (ICIET 202</w:t>
    </w:r>
    <w:r w:rsidR="00282E63">
      <w:rPr>
        <w:rStyle w:val="Strong"/>
        <w:rFonts w:ascii="Malgun Gothic" w:eastAsia="Malgun Gothic" w:hAnsi="Malgun Gothic"/>
        <w:color w:val="333333"/>
      </w:rPr>
      <w:t>4</w:t>
    </w:r>
    <w:r w:rsidRPr="00C3655C">
      <w:rPr>
        <w:rStyle w:val="Strong"/>
        <w:rFonts w:ascii="Malgun Gothic" w:eastAsia="Malgun Gothic" w:hAnsi="Malgun Gothic"/>
        <w:color w:val="333333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3716038">
    <w:abstractNumId w:val="5"/>
  </w:num>
  <w:num w:numId="2" w16cid:durableId="1943341125">
    <w:abstractNumId w:val="0"/>
  </w:num>
  <w:num w:numId="3" w16cid:durableId="1897860382">
    <w:abstractNumId w:val="3"/>
  </w:num>
  <w:num w:numId="4" w16cid:durableId="2142841550">
    <w:abstractNumId w:val="4"/>
  </w:num>
  <w:num w:numId="5" w16cid:durableId="1555578234">
    <w:abstractNumId w:val="2"/>
  </w:num>
  <w:num w:numId="6" w16cid:durableId="745919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NTI3MDA1NTNQ0lEKTi0uzszPAykwNKoFAA6dNUUtAAAA"/>
  </w:docVars>
  <w:rsids>
    <w:rsidRoot w:val="00D03D90"/>
    <w:rsid w:val="000014D2"/>
    <w:rsid w:val="00006B8D"/>
    <w:rsid w:val="000075E1"/>
    <w:rsid w:val="0001671E"/>
    <w:rsid w:val="000211A3"/>
    <w:rsid w:val="00023AFB"/>
    <w:rsid w:val="00026849"/>
    <w:rsid w:val="000300D0"/>
    <w:rsid w:val="00036A01"/>
    <w:rsid w:val="00040EF3"/>
    <w:rsid w:val="00043A11"/>
    <w:rsid w:val="00045A9B"/>
    <w:rsid w:val="00051A9E"/>
    <w:rsid w:val="00054B6D"/>
    <w:rsid w:val="00065559"/>
    <w:rsid w:val="00066670"/>
    <w:rsid w:val="00072BAF"/>
    <w:rsid w:val="0007798D"/>
    <w:rsid w:val="0008024C"/>
    <w:rsid w:val="0008761B"/>
    <w:rsid w:val="000A0634"/>
    <w:rsid w:val="000A26EC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33F"/>
    <w:rsid w:val="000F67F6"/>
    <w:rsid w:val="0011041D"/>
    <w:rsid w:val="00112008"/>
    <w:rsid w:val="0012179C"/>
    <w:rsid w:val="001268B2"/>
    <w:rsid w:val="00127B64"/>
    <w:rsid w:val="00132B09"/>
    <w:rsid w:val="00135163"/>
    <w:rsid w:val="00137695"/>
    <w:rsid w:val="00142702"/>
    <w:rsid w:val="00143BA0"/>
    <w:rsid w:val="001508A9"/>
    <w:rsid w:val="00151E89"/>
    <w:rsid w:val="00155D09"/>
    <w:rsid w:val="00165C20"/>
    <w:rsid w:val="00174EEC"/>
    <w:rsid w:val="00176FF2"/>
    <w:rsid w:val="001806C0"/>
    <w:rsid w:val="00182C09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355"/>
    <w:rsid w:val="001B5CE1"/>
    <w:rsid w:val="001B6E1A"/>
    <w:rsid w:val="001C2533"/>
    <w:rsid w:val="001C6EDC"/>
    <w:rsid w:val="001D0E52"/>
    <w:rsid w:val="001D25E4"/>
    <w:rsid w:val="001D3C27"/>
    <w:rsid w:val="001E25C3"/>
    <w:rsid w:val="001E48E2"/>
    <w:rsid w:val="001E6B7A"/>
    <w:rsid w:val="001F1607"/>
    <w:rsid w:val="00207307"/>
    <w:rsid w:val="00220789"/>
    <w:rsid w:val="00223A25"/>
    <w:rsid w:val="002308C4"/>
    <w:rsid w:val="00230DA7"/>
    <w:rsid w:val="00232570"/>
    <w:rsid w:val="00233445"/>
    <w:rsid w:val="002476AD"/>
    <w:rsid w:val="00250523"/>
    <w:rsid w:val="00250EA9"/>
    <w:rsid w:val="00252BA2"/>
    <w:rsid w:val="00255482"/>
    <w:rsid w:val="00260896"/>
    <w:rsid w:val="00264273"/>
    <w:rsid w:val="0027272A"/>
    <w:rsid w:val="00280316"/>
    <w:rsid w:val="00282678"/>
    <w:rsid w:val="00282E63"/>
    <w:rsid w:val="0028678C"/>
    <w:rsid w:val="002902A9"/>
    <w:rsid w:val="00293918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3B91"/>
    <w:rsid w:val="002F5F51"/>
    <w:rsid w:val="0030139C"/>
    <w:rsid w:val="003016B9"/>
    <w:rsid w:val="00302B23"/>
    <w:rsid w:val="003038DC"/>
    <w:rsid w:val="00324818"/>
    <w:rsid w:val="0033216E"/>
    <w:rsid w:val="0033524D"/>
    <w:rsid w:val="00336D9B"/>
    <w:rsid w:val="0034043E"/>
    <w:rsid w:val="003408EA"/>
    <w:rsid w:val="00344590"/>
    <w:rsid w:val="00353945"/>
    <w:rsid w:val="00355CE7"/>
    <w:rsid w:val="0035766A"/>
    <w:rsid w:val="00365C70"/>
    <w:rsid w:val="00372B85"/>
    <w:rsid w:val="00372CB7"/>
    <w:rsid w:val="003854ED"/>
    <w:rsid w:val="00386DDD"/>
    <w:rsid w:val="003874F5"/>
    <w:rsid w:val="00387F20"/>
    <w:rsid w:val="00394886"/>
    <w:rsid w:val="0039749D"/>
    <w:rsid w:val="003978F4"/>
    <w:rsid w:val="003B18A7"/>
    <w:rsid w:val="003B2E37"/>
    <w:rsid w:val="003C2007"/>
    <w:rsid w:val="003C3E82"/>
    <w:rsid w:val="003C4E8B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203A9"/>
    <w:rsid w:val="004212C6"/>
    <w:rsid w:val="00424F9B"/>
    <w:rsid w:val="00427F5C"/>
    <w:rsid w:val="004310C5"/>
    <w:rsid w:val="00435533"/>
    <w:rsid w:val="004439EF"/>
    <w:rsid w:val="00452C0E"/>
    <w:rsid w:val="0045301C"/>
    <w:rsid w:val="00454C06"/>
    <w:rsid w:val="00455E4F"/>
    <w:rsid w:val="004572B4"/>
    <w:rsid w:val="00465507"/>
    <w:rsid w:val="004702AD"/>
    <w:rsid w:val="00476B72"/>
    <w:rsid w:val="00481C1B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E09CF"/>
    <w:rsid w:val="004E0A3B"/>
    <w:rsid w:val="004E196E"/>
    <w:rsid w:val="004E3324"/>
    <w:rsid w:val="004E4208"/>
    <w:rsid w:val="004E549A"/>
    <w:rsid w:val="004E64D9"/>
    <w:rsid w:val="004E67CC"/>
    <w:rsid w:val="004F24B3"/>
    <w:rsid w:val="004F2C68"/>
    <w:rsid w:val="005136ED"/>
    <w:rsid w:val="00514483"/>
    <w:rsid w:val="00514525"/>
    <w:rsid w:val="0054237C"/>
    <w:rsid w:val="00545CFE"/>
    <w:rsid w:val="0054742E"/>
    <w:rsid w:val="00550BBF"/>
    <w:rsid w:val="005515B7"/>
    <w:rsid w:val="005534E8"/>
    <w:rsid w:val="00571344"/>
    <w:rsid w:val="00571B57"/>
    <w:rsid w:val="005745C1"/>
    <w:rsid w:val="00575A54"/>
    <w:rsid w:val="00577660"/>
    <w:rsid w:val="00577CF6"/>
    <w:rsid w:val="00581C9F"/>
    <w:rsid w:val="00586A56"/>
    <w:rsid w:val="00587EA0"/>
    <w:rsid w:val="00594888"/>
    <w:rsid w:val="005A7349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AE"/>
    <w:rsid w:val="00605AEC"/>
    <w:rsid w:val="00607717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52F3"/>
    <w:rsid w:val="00676C43"/>
    <w:rsid w:val="00677087"/>
    <w:rsid w:val="00677D5B"/>
    <w:rsid w:val="006859E4"/>
    <w:rsid w:val="00690A1F"/>
    <w:rsid w:val="0069138B"/>
    <w:rsid w:val="006978C7"/>
    <w:rsid w:val="006A121D"/>
    <w:rsid w:val="006A2C59"/>
    <w:rsid w:val="006A4EC0"/>
    <w:rsid w:val="006A4F64"/>
    <w:rsid w:val="006A7472"/>
    <w:rsid w:val="006B6EEF"/>
    <w:rsid w:val="006B7765"/>
    <w:rsid w:val="006B7DD7"/>
    <w:rsid w:val="006C3FE2"/>
    <w:rsid w:val="006C5C47"/>
    <w:rsid w:val="006D578A"/>
    <w:rsid w:val="006D628C"/>
    <w:rsid w:val="006E1E15"/>
    <w:rsid w:val="006E5A0C"/>
    <w:rsid w:val="006E727E"/>
    <w:rsid w:val="006F0970"/>
    <w:rsid w:val="006F1032"/>
    <w:rsid w:val="006F16C3"/>
    <w:rsid w:val="006F1840"/>
    <w:rsid w:val="006F1CAD"/>
    <w:rsid w:val="006F3312"/>
    <w:rsid w:val="0070237F"/>
    <w:rsid w:val="00702AC7"/>
    <w:rsid w:val="0070572D"/>
    <w:rsid w:val="0071755F"/>
    <w:rsid w:val="007205C4"/>
    <w:rsid w:val="00724999"/>
    <w:rsid w:val="007319D6"/>
    <w:rsid w:val="007345C1"/>
    <w:rsid w:val="00741CA2"/>
    <w:rsid w:val="00766254"/>
    <w:rsid w:val="007806FC"/>
    <w:rsid w:val="00780F5E"/>
    <w:rsid w:val="00783E40"/>
    <w:rsid w:val="007841D7"/>
    <w:rsid w:val="00791D3C"/>
    <w:rsid w:val="00793DEC"/>
    <w:rsid w:val="00795CCF"/>
    <w:rsid w:val="007B4FCC"/>
    <w:rsid w:val="007C4CCC"/>
    <w:rsid w:val="007C507F"/>
    <w:rsid w:val="007C509A"/>
    <w:rsid w:val="007D1E32"/>
    <w:rsid w:val="007D70E3"/>
    <w:rsid w:val="007D73C2"/>
    <w:rsid w:val="007E535D"/>
    <w:rsid w:val="007E766F"/>
    <w:rsid w:val="007F2C01"/>
    <w:rsid w:val="00803F75"/>
    <w:rsid w:val="0080671D"/>
    <w:rsid w:val="00811716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400E8"/>
    <w:rsid w:val="008619F9"/>
    <w:rsid w:val="00862F6D"/>
    <w:rsid w:val="008803C1"/>
    <w:rsid w:val="00881A6D"/>
    <w:rsid w:val="00883EFD"/>
    <w:rsid w:val="00887223"/>
    <w:rsid w:val="008925AB"/>
    <w:rsid w:val="008957FA"/>
    <w:rsid w:val="008961D4"/>
    <w:rsid w:val="0089689B"/>
    <w:rsid w:val="00896C21"/>
    <w:rsid w:val="008A6B0B"/>
    <w:rsid w:val="008B0AA1"/>
    <w:rsid w:val="008B51F6"/>
    <w:rsid w:val="008C01C0"/>
    <w:rsid w:val="008C7D4D"/>
    <w:rsid w:val="008D5CA3"/>
    <w:rsid w:val="008E3BBC"/>
    <w:rsid w:val="008E52FC"/>
    <w:rsid w:val="008E6EDF"/>
    <w:rsid w:val="008F41F9"/>
    <w:rsid w:val="008F5019"/>
    <w:rsid w:val="009017E1"/>
    <w:rsid w:val="00907DA9"/>
    <w:rsid w:val="00911256"/>
    <w:rsid w:val="0091749E"/>
    <w:rsid w:val="00923D68"/>
    <w:rsid w:val="00923EF6"/>
    <w:rsid w:val="009253BA"/>
    <w:rsid w:val="00934DC6"/>
    <w:rsid w:val="00937DCA"/>
    <w:rsid w:val="00944762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0F5A"/>
    <w:rsid w:val="009872DE"/>
    <w:rsid w:val="009928F5"/>
    <w:rsid w:val="009A666B"/>
    <w:rsid w:val="009B144F"/>
    <w:rsid w:val="009B296D"/>
    <w:rsid w:val="009B6314"/>
    <w:rsid w:val="009D2E95"/>
    <w:rsid w:val="009D6EE2"/>
    <w:rsid w:val="009E4E73"/>
    <w:rsid w:val="009F5EB1"/>
    <w:rsid w:val="009F6AAB"/>
    <w:rsid w:val="00A03DA2"/>
    <w:rsid w:val="00A053EE"/>
    <w:rsid w:val="00A06649"/>
    <w:rsid w:val="00A075D0"/>
    <w:rsid w:val="00A07BF0"/>
    <w:rsid w:val="00A12540"/>
    <w:rsid w:val="00A165AA"/>
    <w:rsid w:val="00A17AB3"/>
    <w:rsid w:val="00A35B36"/>
    <w:rsid w:val="00A42689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00BB"/>
    <w:rsid w:val="00A9155F"/>
    <w:rsid w:val="00A95FAD"/>
    <w:rsid w:val="00AB24F2"/>
    <w:rsid w:val="00AB26A2"/>
    <w:rsid w:val="00AB3092"/>
    <w:rsid w:val="00AB5D4F"/>
    <w:rsid w:val="00AC3E18"/>
    <w:rsid w:val="00AC7D8D"/>
    <w:rsid w:val="00AD543C"/>
    <w:rsid w:val="00AE028C"/>
    <w:rsid w:val="00AE0CA4"/>
    <w:rsid w:val="00AE16EC"/>
    <w:rsid w:val="00AE4562"/>
    <w:rsid w:val="00AF08CA"/>
    <w:rsid w:val="00AF13C7"/>
    <w:rsid w:val="00B026A3"/>
    <w:rsid w:val="00B0336C"/>
    <w:rsid w:val="00B0607D"/>
    <w:rsid w:val="00B1798C"/>
    <w:rsid w:val="00B24862"/>
    <w:rsid w:val="00B359E3"/>
    <w:rsid w:val="00B36A8E"/>
    <w:rsid w:val="00B4131D"/>
    <w:rsid w:val="00B4203D"/>
    <w:rsid w:val="00B44259"/>
    <w:rsid w:val="00B454AE"/>
    <w:rsid w:val="00B50ACE"/>
    <w:rsid w:val="00B5192C"/>
    <w:rsid w:val="00B53223"/>
    <w:rsid w:val="00B6053A"/>
    <w:rsid w:val="00B74DCF"/>
    <w:rsid w:val="00B77AC2"/>
    <w:rsid w:val="00B81568"/>
    <w:rsid w:val="00B871BB"/>
    <w:rsid w:val="00B877E3"/>
    <w:rsid w:val="00B95E5F"/>
    <w:rsid w:val="00BA7621"/>
    <w:rsid w:val="00BB17C7"/>
    <w:rsid w:val="00BB2A27"/>
    <w:rsid w:val="00BB36D1"/>
    <w:rsid w:val="00BB6AD1"/>
    <w:rsid w:val="00BD2B6A"/>
    <w:rsid w:val="00BD4B1F"/>
    <w:rsid w:val="00BE0671"/>
    <w:rsid w:val="00BE7525"/>
    <w:rsid w:val="00BF5512"/>
    <w:rsid w:val="00C01CF4"/>
    <w:rsid w:val="00C054A0"/>
    <w:rsid w:val="00C05AD1"/>
    <w:rsid w:val="00C127B1"/>
    <w:rsid w:val="00C27634"/>
    <w:rsid w:val="00C2764D"/>
    <w:rsid w:val="00C27812"/>
    <w:rsid w:val="00C34646"/>
    <w:rsid w:val="00C3655C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5B22"/>
    <w:rsid w:val="00C97094"/>
    <w:rsid w:val="00C97E95"/>
    <w:rsid w:val="00CB09B2"/>
    <w:rsid w:val="00CB0EFD"/>
    <w:rsid w:val="00CB2826"/>
    <w:rsid w:val="00CC1B3F"/>
    <w:rsid w:val="00CC422B"/>
    <w:rsid w:val="00CD6A4C"/>
    <w:rsid w:val="00CD7264"/>
    <w:rsid w:val="00CE2A8B"/>
    <w:rsid w:val="00CE4A6C"/>
    <w:rsid w:val="00CE53D7"/>
    <w:rsid w:val="00CE58BF"/>
    <w:rsid w:val="00CF110D"/>
    <w:rsid w:val="00CF1C53"/>
    <w:rsid w:val="00CF2D0A"/>
    <w:rsid w:val="00CF3A7D"/>
    <w:rsid w:val="00CF4844"/>
    <w:rsid w:val="00CF4A2F"/>
    <w:rsid w:val="00D034A0"/>
    <w:rsid w:val="00D03D90"/>
    <w:rsid w:val="00D129C7"/>
    <w:rsid w:val="00D1371A"/>
    <w:rsid w:val="00D21502"/>
    <w:rsid w:val="00D22CEE"/>
    <w:rsid w:val="00D22E37"/>
    <w:rsid w:val="00D23277"/>
    <w:rsid w:val="00D242B5"/>
    <w:rsid w:val="00D24D71"/>
    <w:rsid w:val="00D2698F"/>
    <w:rsid w:val="00D315A7"/>
    <w:rsid w:val="00D3766F"/>
    <w:rsid w:val="00D40950"/>
    <w:rsid w:val="00D4164D"/>
    <w:rsid w:val="00D43656"/>
    <w:rsid w:val="00D50CF6"/>
    <w:rsid w:val="00D5212C"/>
    <w:rsid w:val="00D61422"/>
    <w:rsid w:val="00D644C9"/>
    <w:rsid w:val="00D7024C"/>
    <w:rsid w:val="00D75396"/>
    <w:rsid w:val="00D75975"/>
    <w:rsid w:val="00D7731C"/>
    <w:rsid w:val="00D8142C"/>
    <w:rsid w:val="00D83CA9"/>
    <w:rsid w:val="00D94EB6"/>
    <w:rsid w:val="00D950AE"/>
    <w:rsid w:val="00D95EFB"/>
    <w:rsid w:val="00D97CB2"/>
    <w:rsid w:val="00DA05DB"/>
    <w:rsid w:val="00DB0196"/>
    <w:rsid w:val="00DB0CAA"/>
    <w:rsid w:val="00DB3B3F"/>
    <w:rsid w:val="00DB6AF3"/>
    <w:rsid w:val="00DC72F7"/>
    <w:rsid w:val="00DD3845"/>
    <w:rsid w:val="00DD3AC6"/>
    <w:rsid w:val="00DD78D2"/>
    <w:rsid w:val="00DD7B5E"/>
    <w:rsid w:val="00DE723F"/>
    <w:rsid w:val="00DF166E"/>
    <w:rsid w:val="00DF18A3"/>
    <w:rsid w:val="00DF1D65"/>
    <w:rsid w:val="00DF211C"/>
    <w:rsid w:val="00DF4A6D"/>
    <w:rsid w:val="00E0169B"/>
    <w:rsid w:val="00E16A1F"/>
    <w:rsid w:val="00E23A06"/>
    <w:rsid w:val="00E351B4"/>
    <w:rsid w:val="00E3562F"/>
    <w:rsid w:val="00E368F7"/>
    <w:rsid w:val="00E400BB"/>
    <w:rsid w:val="00E42501"/>
    <w:rsid w:val="00E42E92"/>
    <w:rsid w:val="00E60136"/>
    <w:rsid w:val="00E6081D"/>
    <w:rsid w:val="00E6219A"/>
    <w:rsid w:val="00E62972"/>
    <w:rsid w:val="00E62C11"/>
    <w:rsid w:val="00E73599"/>
    <w:rsid w:val="00E73B69"/>
    <w:rsid w:val="00E751AE"/>
    <w:rsid w:val="00E75FE3"/>
    <w:rsid w:val="00E869B6"/>
    <w:rsid w:val="00E87338"/>
    <w:rsid w:val="00E908D2"/>
    <w:rsid w:val="00E920F8"/>
    <w:rsid w:val="00E92A7B"/>
    <w:rsid w:val="00E94009"/>
    <w:rsid w:val="00E95396"/>
    <w:rsid w:val="00E95EA5"/>
    <w:rsid w:val="00EA154B"/>
    <w:rsid w:val="00EA211D"/>
    <w:rsid w:val="00EB2143"/>
    <w:rsid w:val="00EB28DC"/>
    <w:rsid w:val="00EC0EF0"/>
    <w:rsid w:val="00EC6108"/>
    <w:rsid w:val="00ED50DC"/>
    <w:rsid w:val="00ED72C2"/>
    <w:rsid w:val="00EE5E29"/>
    <w:rsid w:val="00EF12B9"/>
    <w:rsid w:val="00EF419C"/>
    <w:rsid w:val="00F0112E"/>
    <w:rsid w:val="00F030FA"/>
    <w:rsid w:val="00F11805"/>
    <w:rsid w:val="00F15929"/>
    <w:rsid w:val="00F21D4E"/>
    <w:rsid w:val="00F234BD"/>
    <w:rsid w:val="00F2672D"/>
    <w:rsid w:val="00F40333"/>
    <w:rsid w:val="00F4466E"/>
    <w:rsid w:val="00F475A5"/>
    <w:rsid w:val="00F525CC"/>
    <w:rsid w:val="00F65BA9"/>
    <w:rsid w:val="00F66282"/>
    <w:rsid w:val="00F70B27"/>
    <w:rsid w:val="00F74483"/>
    <w:rsid w:val="00F90D18"/>
    <w:rsid w:val="00FA2A12"/>
    <w:rsid w:val="00FA3909"/>
    <w:rsid w:val="00FA7C28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  <w:rsid w:val="00FF3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D388694"/>
  <w15:docId w15:val="{B63B46E5-82D0-4C6B-BE7D-F1322499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link w:val="Heading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rsid w:val="00132B09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B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B0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2B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2B0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7F20"/>
    <w:rPr>
      <w:color w:val="0000FF"/>
      <w:u w:val="single"/>
    </w:rPr>
  </w:style>
  <w:style w:type="paragraph" w:styleId="BodyText3">
    <w:name w:val="Body Text 3"/>
    <w:basedOn w:val="Normal"/>
    <w:link w:val="BodyText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BodyText3Char">
    <w:name w:val="Body Text 3 Char"/>
    <w:basedOn w:val="DefaultParagraphFont"/>
    <w:link w:val="BodyText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Normal"/>
    <w:next w:val="Normal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Normal"/>
    <w:rsid w:val="00923D68"/>
    <w:pPr>
      <w:widowControl/>
      <w:spacing w:before="100" w:beforeAutospacing="1" w:after="100" w:afterAutospacing="1"/>
      <w:jc w:val="left"/>
    </w:pPr>
    <w:rPr>
      <w:rFonts w:ascii="Georgia" w:hAnsi="Georgia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SimSun" w:hAnsi="SimSun" w:cs="SimSu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Normal"/>
    <w:rsid w:val="00DF4A6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DF4A6D"/>
  </w:style>
  <w:style w:type="table" w:styleId="TableGrid">
    <w:name w:val="Table Grid"/>
    <w:basedOn w:val="TableNormal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646"/>
    <w:rPr>
      <w:rFonts w:ascii="SimSun" w:eastAsia="SimSun" w:hAnsi="SimSun" w:cs="SimSun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5C284E"/>
    <w:rPr>
      <w:color w:val="808080"/>
    </w:rPr>
  </w:style>
  <w:style w:type="character" w:styleId="Strong">
    <w:name w:val="Strong"/>
    <w:basedOn w:val="DefaultParagraphFont"/>
    <w:uiPriority w:val="22"/>
    <w:qFormat/>
    <w:rsid w:val="000A26EC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654A35"/>
    <w:rPr>
      <w:color w:val="605E5C"/>
      <w:shd w:val="clear" w:color="auto" w:fill="E1DFDD"/>
    </w:rPr>
  </w:style>
  <w:style w:type="table" w:styleId="LightShading-Accent3">
    <w:name w:val="Light Shading Accent 3"/>
    <w:basedOn w:val="TableNormal"/>
    <w:uiPriority w:val="60"/>
    <w:rsid w:val="00AE028C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AE028C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07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iet.org/reg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iciet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nfsys.iconf.org/online-payment/890003173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2C567638854FB280BCD9EFF369FC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35D92DD-A514-4993-8C36-099761099FCB}"/>
      </w:docPartPr>
      <w:docPartBody>
        <w:p w:rsidR="003420C7" w:rsidRDefault="0093227B" w:rsidP="0093227B">
          <w:pPr>
            <w:pStyle w:val="4E2C567638854FB280BCD9EFF369FC2F"/>
          </w:pP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5369D05B21674905A56183EFE1D2A2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45F3A3-BD82-4951-A364-E90CFFC510E2}"/>
      </w:docPartPr>
      <w:docPartBody>
        <w:p w:rsidR="003420C7" w:rsidRDefault="0093227B" w:rsidP="0093227B">
          <w:pPr>
            <w:pStyle w:val="5369D05B21674905A56183EFE1D2A200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54BA5F7398E482F91AE6C0163503A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AE2030-0A5E-4C6F-856C-28430CAE596B}"/>
      </w:docPartPr>
      <w:docPartBody>
        <w:p w:rsidR="003420C7" w:rsidRDefault="0093227B" w:rsidP="0093227B">
          <w:pPr>
            <w:pStyle w:val="C54BA5F7398E482F91AE6C0163503AD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E6ECEF554EB94DC2A1E72FC25125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1F0AB9-939A-4709-9D73-089D259CC47B}"/>
      </w:docPartPr>
      <w:docPartBody>
        <w:p w:rsidR="003420C7" w:rsidRDefault="0093227B" w:rsidP="0093227B">
          <w:pPr>
            <w:pStyle w:val="E6ECEF554EB94DC2A1E72FC25125DDD0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upo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325F2"/>
    <w:rsid w:val="000F19B3"/>
    <w:rsid w:val="0015175B"/>
    <w:rsid w:val="001E6428"/>
    <w:rsid w:val="003420C7"/>
    <w:rsid w:val="0049260D"/>
    <w:rsid w:val="00507862"/>
    <w:rsid w:val="005E5450"/>
    <w:rsid w:val="005F42DA"/>
    <w:rsid w:val="0063370C"/>
    <w:rsid w:val="006927EE"/>
    <w:rsid w:val="008E7840"/>
    <w:rsid w:val="0091763E"/>
    <w:rsid w:val="0093227B"/>
    <w:rsid w:val="009E6B5F"/>
    <w:rsid w:val="00A67930"/>
    <w:rsid w:val="00AF777B"/>
    <w:rsid w:val="00B21E6E"/>
    <w:rsid w:val="00C07510"/>
    <w:rsid w:val="00C45119"/>
    <w:rsid w:val="00C67960"/>
    <w:rsid w:val="00C71AD4"/>
    <w:rsid w:val="00C834DD"/>
    <w:rsid w:val="00CD7C71"/>
    <w:rsid w:val="00DE3CA4"/>
    <w:rsid w:val="00F413B7"/>
    <w:rsid w:val="00FE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2C567638854FB280BCD9EFF369FC2F">
    <w:name w:val="4E2C567638854FB280BCD9EFF369FC2F"/>
    <w:rsid w:val="0093227B"/>
    <w:pPr>
      <w:widowControl w:val="0"/>
      <w:jc w:val="both"/>
    </w:pPr>
  </w:style>
  <w:style w:type="paragraph" w:customStyle="1" w:styleId="5369D05B21674905A56183EFE1D2A200">
    <w:name w:val="5369D05B21674905A56183EFE1D2A200"/>
    <w:rsid w:val="0093227B"/>
    <w:pPr>
      <w:widowControl w:val="0"/>
      <w:jc w:val="both"/>
    </w:pPr>
  </w:style>
  <w:style w:type="paragraph" w:customStyle="1" w:styleId="C54BA5F7398E482F91AE6C0163503ADF">
    <w:name w:val="C54BA5F7398E482F91AE6C0163503ADF"/>
    <w:rsid w:val="0093227B"/>
    <w:pPr>
      <w:widowControl w:val="0"/>
      <w:jc w:val="both"/>
    </w:pPr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  <w:style w:type="paragraph" w:customStyle="1" w:styleId="E6ECEF554EB94DC2A1E72FC25125DDD0">
    <w:name w:val="E6ECEF554EB94DC2A1E72FC25125DDD0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B845E-D31B-4712-A2CF-713C3AE28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iet_reg</dc:title>
  <dc:subject/>
  <cp:keywords/>
  <cp:lastModifiedBy>Ziqin Cao</cp:lastModifiedBy>
  <cp:revision>321</cp:revision>
  <dcterms:created xsi:type="dcterms:W3CDTF">2014-09-24T08:21:00Z</dcterms:created>
  <dcterms:modified xsi:type="dcterms:W3CDTF">2023-11-14T06:29:00Z</dcterms:modified>
</cp:coreProperties>
</file>